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68BEB" w14:textId="77777777" w:rsidR="007F2C1B" w:rsidRPr="0056545E" w:rsidRDefault="007F2C1B" w:rsidP="007F2C1B">
      <w:pPr>
        <w:spacing w:after="0" w:line="240" w:lineRule="auto"/>
        <w:jc w:val="center"/>
        <w:rPr>
          <w:rFonts w:ascii="Lucida Calligraphy" w:hAnsi="Lucida Calligraphy" w:cs="Times New Roman"/>
          <w:b/>
          <w:bCs/>
          <w:sz w:val="36"/>
          <w:szCs w:val="36"/>
        </w:rPr>
      </w:pPr>
      <w:r w:rsidRPr="0056545E">
        <w:rPr>
          <w:rFonts w:ascii="Lucida Calligraphy" w:hAnsi="Lucida Calligraphy" w:cs="Times New Roman"/>
          <w:b/>
          <w:bCs/>
          <w:sz w:val="36"/>
          <w:szCs w:val="36"/>
        </w:rPr>
        <w:t xml:space="preserve">All </w:t>
      </w:r>
      <w:r>
        <w:rPr>
          <w:rFonts w:ascii="Lucida Calligraphy" w:hAnsi="Lucida Calligraphy" w:cs="Times New Roman"/>
          <w:b/>
          <w:bCs/>
          <w:sz w:val="36"/>
          <w:szCs w:val="36"/>
        </w:rPr>
        <w:t>i</w:t>
      </w:r>
      <w:r w:rsidRPr="0056545E">
        <w:rPr>
          <w:rFonts w:ascii="Lucida Calligraphy" w:hAnsi="Lucida Calligraphy" w:cs="Times New Roman"/>
          <w:b/>
          <w:bCs/>
          <w:sz w:val="36"/>
          <w:szCs w:val="36"/>
        </w:rPr>
        <w:t>n The Family</w:t>
      </w:r>
    </w:p>
    <w:p w14:paraId="231284AC" w14:textId="77777777" w:rsidR="007F2C1B" w:rsidRPr="002A73E5" w:rsidRDefault="007F2C1B" w:rsidP="007F2C1B">
      <w:pPr>
        <w:spacing w:after="0" w:line="240" w:lineRule="auto"/>
        <w:jc w:val="center"/>
        <w:rPr>
          <w:rFonts w:ascii="Garamond" w:hAnsi="Garamond" w:cs="Times New Roman"/>
          <w:b/>
          <w:bCs/>
          <w:sz w:val="28"/>
          <w:szCs w:val="28"/>
        </w:rPr>
      </w:pPr>
      <w:r w:rsidRPr="002A73E5">
        <w:rPr>
          <w:rFonts w:ascii="Garamond" w:hAnsi="Garamond" w:cs="Times New Roman"/>
          <w:b/>
          <w:bCs/>
          <w:sz w:val="28"/>
          <w:szCs w:val="28"/>
        </w:rPr>
        <w:t>Relationships that Count</w:t>
      </w:r>
    </w:p>
    <w:p w14:paraId="00E17D0F" w14:textId="64A13DA9" w:rsidR="00EB6C61" w:rsidRPr="00EB6C61" w:rsidRDefault="00EB6C61" w:rsidP="00EB6C61">
      <w:pPr>
        <w:spacing w:after="0" w:line="240" w:lineRule="auto"/>
        <w:jc w:val="center"/>
        <w:rPr>
          <w:rFonts w:ascii="Rockwell Extra Bold" w:hAnsi="Rockwell Extra Bold" w:cs="Times New Roman"/>
          <w:sz w:val="44"/>
          <w:szCs w:val="44"/>
        </w:rPr>
      </w:pPr>
      <w:r w:rsidRPr="00EB6C61">
        <w:rPr>
          <w:rFonts w:ascii="Rockwell Extra Bold" w:hAnsi="Rockwell Extra Bold" w:cs="Times New Roman"/>
          <w:sz w:val="44"/>
          <w:szCs w:val="44"/>
        </w:rPr>
        <w:t>GRANDPARENTS</w:t>
      </w:r>
    </w:p>
    <w:p w14:paraId="5663D392" w14:textId="4818580F" w:rsidR="00EB6C61" w:rsidRPr="001957C5" w:rsidRDefault="00EB6C61" w:rsidP="001957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1957C5">
        <w:rPr>
          <w:rFonts w:ascii="Times New Roman" w:hAnsi="Times New Roman" w:cs="Times New Roman"/>
          <w:b/>
          <w:bCs/>
          <w:sz w:val="24"/>
          <w:szCs w:val="24"/>
        </w:rPr>
        <w:t>Proverbs 17:6</w:t>
      </w:r>
    </w:p>
    <w:bookmarkEnd w:id="0"/>
    <w:p w14:paraId="781A258C" w14:textId="1E1F5BBB" w:rsid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0ECFC1" w14:textId="77777777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A7C2AF" w14:textId="00E615E5" w:rsidR="00EB6C61" w:rsidRPr="00EB6C61" w:rsidRDefault="00EB6C61" w:rsidP="00EB6C61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 xml:space="preserve">BE </w:t>
      </w:r>
      <w:r w:rsidR="00CD6F7F">
        <w:rPr>
          <w:rFonts w:ascii="Rockwell Extra Bold" w:hAnsi="Rockwell Extra Bold" w:cs="Times New Roman"/>
          <w:b/>
          <w:bCs/>
          <w:sz w:val="28"/>
          <w:szCs w:val="28"/>
        </w:rPr>
        <w:t>__________________</w:t>
      </w: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 xml:space="preserve">IN THE </w:t>
      </w:r>
      <w:r w:rsidR="00CD6F7F">
        <w:rPr>
          <w:rFonts w:ascii="Rockwell Extra Bold" w:hAnsi="Rockwell Extra Bold" w:cs="Times New Roman"/>
          <w:b/>
          <w:bCs/>
          <w:sz w:val="28"/>
          <w:szCs w:val="28"/>
        </w:rPr>
        <w:t xml:space="preserve">LIFE </w:t>
      </w: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 xml:space="preserve">OF YOUR </w:t>
      </w:r>
      <w:r w:rsidR="00CD6F7F">
        <w:rPr>
          <w:rFonts w:ascii="Rockwell Extra Bold" w:hAnsi="Rockwell Extra Bold" w:cs="Times New Roman"/>
          <w:b/>
          <w:bCs/>
          <w:sz w:val="28"/>
          <w:szCs w:val="28"/>
        </w:rPr>
        <w:t>FAMILY</w:t>
      </w:r>
    </w:p>
    <w:p w14:paraId="076260CE" w14:textId="1550EDBD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Don’t be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 xml:space="preserve">________________ 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with your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 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B3720F4" w14:textId="1A7E3728" w:rsidR="00EB6C61" w:rsidRPr="00CD6F7F" w:rsidRDefault="00EB6C61" w:rsidP="00CD6F7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Genesis 45</w:t>
      </w:r>
    </w:p>
    <w:p w14:paraId="7716C7E7" w14:textId="0FCBE961" w:rsidR="00EB6C61" w:rsidRPr="00CD6F7F" w:rsidRDefault="00EB6C61" w:rsidP="00CD6F7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Psalm 118:24</w:t>
      </w:r>
    </w:p>
    <w:p w14:paraId="4169715C" w14:textId="052E9B23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2307B" w14:textId="3A1C2B37" w:rsidR="00EB6C61" w:rsidRPr="00EB6C61" w:rsidRDefault="00CD6F7F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are ___________ </w:t>
      </w:r>
      <w:r w:rsidR="00EB6C61"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with your 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____</w:t>
      </w:r>
      <w:r w:rsidR="00EB6C61"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DB2E308" w14:textId="59770B10" w:rsidR="00EB6C61" w:rsidRPr="00CD6F7F" w:rsidRDefault="001957C5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Ephesians 5:15, 16</w:t>
      </w:r>
    </w:p>
    <w:p w14:paraId="1810AC50" w14:textId="77777777" w:rsidR="001957C5" w:rsidRPr="00EB6C61" w:rsidRDefault="001957C5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3EEF4E" w14:textId="6F7141CD" w:rsidR="00EB6C61" w:rsidRPr="00EB6C61" w:rsidRDefault="00EB6C61" w:rsidP="00EB6C61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 xml:space="preserve">BE AN </w:t>
      </w:r>
      <w:r w:rsidR="00CD6F7F">
        <w:rPr>
          <w:rFonts w:ascii="Rockwell Extra Bold" w:hAnsi="Rockwell Extra Bold" w:cs="Times New Roman"/>
          <w:b/>
          <w:bCs/>
          <w:sz w:val="28"/>
          <w:szCs w:val="28"/>
        </w:rPr>
        <w:t>______________</w:t>
      </w: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>IN THE LIFE OF YOUR FAMILY</w:t>
      </w:r>
    </w:p>
    <w:p w14:paraId="09FD3F1E" w14:textId="5D2E523B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Share a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 xml:space="preserve">_______________ 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F25E9D6" w14:textId="08E70D27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I Thessalonians 5:11</w:t>
      </w:r>
    </w:p>
    <w:p w14:paraId="22F04C83" w14:textId="77B41208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24B1F2" w14:textId="47986E7D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>Don’t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 xml:space="preserve"> 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 into a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 xml:space="preserve">_____________ 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F4F37C2" w14:textId="12E5A7CA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Philippians 2:14</w:t>
      </w:r>
    </w:p>
    <w:p w14:paraId="1ECF41A7" w14:textId="1016768B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CE61ED" w14:textId="1C50D955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Offer a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__ ___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4A7B49E" w14:textId="0F62A5BC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Genesis 8:14-16</w:t>
      </w:r>
    </w:p>
    <w:p w14:paraId="567CDD5C" w14:textId="0F44F7E1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E623F7" w14:textId="51A12DD8" w:rsidR="00EB6C61" w:rsidRPr="00EB6C61" w:rsidRDefault="00EB6C61" w:rsidP="00EB6C61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 xml:space="preserve">BE A </w:t>
      </w:r>
      <w:r w:rsidR="00CD6F7F">
        <w:rPr>
          <w:rFonts w:ascii="Rockwell Extra Bold" w:hAnsi="Rockwell Extra Bold" w:cs="Times New Roman"/>
          <w:b/>
          <w:bCs/>
          <w:sz w:val="28"/>
          <w:szCs w:val="28"/>
        </w:rPr>
        <w:t xml:space="preserve">_____________ _____________ </w:t>
      </w:r>
      <w:r w:rsidRPr="00EB6C61">
        <w:rPr>
          <w:rFonts w:ascii="Rockwell Extra Bold" w:hAnsi="Rockwell Extra Bold" w:cs="Times New Roman"/>
          <w:b/>
          <w:bCs/>
          <w:sz w:val="28"/>
          <w:szCs w:val="28"/>
        </w:rPr>
        <w:t>IN THE LIFE OF YOUR FAMILY</w:t>
      </w:r>
    </w:p>
    <w:p w14:paraId="7C528F63" w14:textId="423F5B10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Set a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 _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for your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 xml:space="preserve">________________ 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337E84D" w14:textId="1081D70B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Genesis 5:21-24</w:t>
      </w:r>
    </w:p>
    <w:p w14:paraId="60237764" w14:textId="08E2596E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Hebrews 11:5</w:t>
      </w:r>
    </w:p>
    <w:p w14:paraId="6E8D7A2B" w14:textId="1BC15575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Genesis 6:8-9</w:t>
      </w:r>
    </w:p>
    <w:p w14:paraId="62F82C30" w14:textId="76CD92D9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2 Peter 2:5</w:t>
      </w:r>
    </w:p>
    <w:p w14:paraId="478776E9" w14:textId="1871FF15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Psalm 45:17</w:t>
      </w:r>
    </w:p>
    <w:p w14:paraId="685383E5" w14:textId="3DEA8623" w:rsidR="00EB6C61" w:rsidRPr="00CD6F7F" w:rsidRDefault="00EB6C61" w:rsidP="00CD6F7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2 Timothy 1:5-7</w:t>
      </w:r>
    </w:p>
    <w:p w14:paraId="6928B94A" w14:textId="5A593E26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B211B8" w14:textId="0A83CA83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Teach God’s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 xml:space="preserve">_________________ ________________ 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to your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272A4BB" w14:textId="0DABAE82" w:rsidR="00EB6C61" w:rsidRPr="00CD6F7F" w:rsidRDefault="00EB6C61" w:rsidP="00CD6F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Psalm 78:1-7</w:t>
      </w:r>
    </w:p>
    <w:p w14:paraId="0E5269A7" w14:textId="72B61E54" w:rsidR="00EB6C61" w:rsidRPr="00CD6F7F" w:rsidRDefault="00EB6C61" w:rsidP="00CD6F7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Titus 2:3</w:t>
      </w:r>
    </w:p>
    <w:p w14:paraId="4FB68363" w14:textId="27DB4502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3219D" w14:textId="7A1B5787" w:rsidR="00EB6C61" w:rsidRPr="00EB6C61" w:rsidRDefault="00EB6C61" w:rsidP="00EB6C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Leave a 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 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 xml:space="preserve"> that will</w:t>
      </w:r>
      <w:r w:rsidR="00CD6F7F">
        <w:rPr>
          <w:rFonts w:ascii="Times New Roman" w:hAnsi="Times New Roman" w:cs="Times New Roman"/>
          <w:b/>
          <w:bCs/>
          <w:sz w:val="24"/>
          <w:szCs w:val="24"/>
        </w:rPr>
        <w:t>_____________ _______________</w:t>
      </w:r>
      <w:r w:rsidRPr="00EB6C61">
        <w:rPr>
          <w:rFonts w:ascii="Times New Roman" w:hAnsi="Times New Roman" w:cs="Times New Roman"/>
          <w:b/>
          <w:bCs/>
          <w:sz w:val="24"/>
          <w:szCs w:val="24"/>
        </w:rPr>
        <w:t>!</w:t>
      </w:r>
    </w:p>
    <w:p w14:paraId="77451450" w14:textId="54B36B5B" w:rsidR="00EB6C61" w:rsidRPr="00CD6F7F" w:rsidRDefault="00EB6C61" w:rsidP="00CD6F7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Psalm 102:28</w:t>
      </w:r>
    </w:p>
    <w:p w14:paraId="54790896" w14:textId="377E6A5F" w:rsidR="00EB6C61" w:rsidRPr="00CD6F7F" w:rsidRDefault="001957C5" w:rsidP="00CD6F7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F7F">
        <w:rPr>
          <w:rFonts w:ascii="Times New Roman" w:hAnsi="Times New Roman" w:cs="Times New Roman"/>
          <w:sz w:val="24"/>
          <w:szCs w:val="24"/>
        </w:rPr>
        <w:t>Ephesians 1:17-20</w:t>
      </w:r>
    </w:p>
    <w:p w14:paraId="5D086705" w14:textId="2665221B" w:rsidR="00EB6C61" w:rsidRDefault="00EB6C61" w:rsidP="00EB6C61">
      <w:pPr>
        <w:spacing w:after="0" w:line="240" w:lineRule="auto"/>
      </w:pPr>
    </w:p>
    <w:p w14:paraId="041A9C47" w14:textId="77777777" w:rsidR="00CD6F7F" w:rsidRPr="006C447D" w:rsidRDefault="00CD6F7F" w:rsidP="00CD6F7F">
      <w:pPr>
        <w:spacing w:after="0" w:line="240" w:lineRule="auto"/>
        <w:rPr>
          <w:rFonts w:ascii="Georgia" w:hAnsi="Georgia" w:cs="Times New Roman"/>
          <w:b/>
          <w:bCs/>
          <w:sz w:val="28"/>
          <w:szCs w:val="28"/>
          <w:u w:val="single"/>
        </w:rPr>
      </w:pPr>
      <w:r w:rsidRPr="006C447D">
        <w:rPr>
          <w:rFonts w:ascii="Georgia" w:hAnsi="Georgia" w:cs="Times New Roman"/>
          <w:b/>
          <w:bCs/>
          <w:sz w:val="28"/>
          <w:szCs w:val="28"/>
          <w:u w:val="single"/>
        </w:rPr>
        <w:t>Upcoming Sermons in Series:</w:t>
      </w:r>
    </w:p>
    <w:p w14:paraId="2CC87184" w14:textId="77777777" w:rsidR="00CD6F7F" w:rsidRPr="006C447D" w:rsidRDefault="00CD6F7F" w:rsidP="00CD6F7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C447D">
        <w:rPr>
          <w:rFonts w:ascii="Times New Roman" w:hAnsi="Times New Roman" w:cs="Times New Roman"/>
          <w:b/>
          <w:bCs/>
          <w:sz w:val="24"/>
          <w:szCs w:val="24"/>
        </w:rPr>
        <w:t>September 15 – Marriage</w:t>
      </w:r>
    </w:p>
    <w:p w14:paraId="20B78F06" w14:textId="77777777" w:rsidR="00CD6F7F" w:rsidRPr="006C447D" w:rsidRDefault="00CD6F7F" w:rsidP="00CD6F7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C447D">
        <w:rPr>
          <w:rFonts w:ascii="Times New Roman" w:hAnsi="Times New Roman" w:cs="Times New Roman"/>
          <w:b/>
          <w:bCs/>
          <w:sz w:val="24"/>
          <w:szCs w:val="24"/>
        </w:rPr>
        <w:lastRenderedPageBreak/>
        <w:t>September 22 – Parenting</w:t>
      </w:r>
    </w:p>
    <w:p w14:paraId="3CF6AA41" w14:textId="77777777" w:rsidR="00CD6F7F" w:rsidRPr="006C447D" w:rsidRDefault="00CD6F7F" w:rsidP="00CD6F7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C447D">
        <w:rPr>
          <w:rFonts w:ascii="Times New Roman" w:hAnsi="Times New Roman" w:cs="Times New Roman"/>
          <w:b/>
          <w:bCs/>
          <w:sz w:val="24"/>
          <w:szCs w:val="24"/>
        </w:rPr>
        <w:t>September 29 – Young People</w:t>
      </w:r>
    </w:p>
    <w:p w14:paraId="5DEE479E" w14:textId="77777777" w:rsidR="00CD6F7F" w:rsidRPr="006C447D" w:rsidRDefault="00CD6F7F" w:rsidP="00CD6F7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C447D">
        <w:rPr>
          <w:rFonts w:ascii="Times New Roman" w:hAnsi="Times New Roman" w:cs="Times New Roman"/>
          <w:b/>
          <w:bCs/>
          <w:sz w:val="24"/>
          <w:szCs w:val="24"/>
        </w:rPr>
        <w:t>October 6 - Singles</w:t>
      </w:r>
    </w:p>
    <w:p w14:paraId="193E6798" w14:textId="77777777" w:rsidR="00CD6F7F" w:rsidRPr="002A73E5" w:rsidRDefault="00CD6F7F" w:rsidP="00CD6F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87496A" w14:textId="1018725A" w:rsidR="00EB6C61" w:rsidRDefault="00EB6C61" w:rsidP="00EB6C61">
      <w:pPr>
        <w:spacing w:after="0" w:line="240" w:lineRule="auto"/>
      </w:pPr>
    </w:p>
    <w:p w14:paraId="14E7B081" w14:textId="176AF51F" w:rsidR="00EB6C61" w:rsidRDefault="00EB6C61" w:rsidP="00EB6C61">
      <w:pPr>
        <w:spacing w:after="0" w:line="240" w:lineRule="auto"/>
      </w:pPr>
    </w:p>
    <w:p w14:paraId="7D4A58D6" w14:textId="77777777" w:rsidR="00EB6C61" w:rsidRDefault="00EB6C61" w:rsidP="00EB6C61">
      <w:pPr>
        <w:spacing w:after="0" w:line="240" w:lineRule="auto"/>
      </w:pPr>
    </w:p>
    <w:sectPr w:rsidR="00EB6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47C6A"/>
    <w:multiLevelType w:val="hybridMultilevel"/>
    <w:tmpl w:val="6276D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016283"/>
    <w:multiLevelType w:val="hybridMultilevel"/>
    <w:tmpl w:val="F2BEF6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CD2B3D"/>
    <w:multiLevelType w:val="hybridMultilevel"/>
    <w:tmpl w:val="E59AFD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087BE5"/>
    <w:multiLevelType w:val="hybridMultilevel"/>
    <w:tmpl w:val="F9F610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NTczMTUyMTSyNDBT0lEKTi0uzszPAykwrAUABBnJHywAAAA="/>
  </w:docVars>
  <w:rsids>
    <w:rsidRoot w:val="00EB6C61"/>
    <w:rsid w:val="001957C5"/>
    <w:rsid w:val="00742C8F"/>
    <w:rsid w:val="007F2C1B"/>
    <w:rsid w:val="00CD6F7F"/>
    <w:rsid w:val="00E0760A"/>
    <w:rsid w:val="00EB6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1CB6D"/>
  <w15:chartTrackingRefBased/>
  <w15:docId w15:val="{BB54EF0A-8213-43E9-BC81-D8316508E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9-06T00:17:00Z</cp:lastPrinted>
  <dcterms:created xsi:type="dcterms:W3CDTF">2019-09-06T15:35:00Z</dcterms:created>
  <dcterms:modified xsi:type="dcterms:W3CDTF">2019-09-06T15:35:00Z</dcterms:modified>
</cp:coreProperties>
</file>